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C1B0D" w14:textId="1875F550" w:rsidR="00644A8F" w:rsidRDefault="0067511E" w:rsidP="0067511E">
      <w:pPr>
        <w:pStyle w:val="Heading1"/>
      </w:pPr>
      <w:r>
        <w:t>Introduction</w:t>
      </w:r>
    </w:p>
    <w:p w14:paraId="0050C0FA" w14:textId="14597297" w:rsidR="0067511E" w:rsidRPr="0067511E" w:rsidRDefault="0067511E" w:rsidP="0067511E">
      <w:r>
        <w:t xml:space="preserve">Android updated storage access for Android 11 </w:t>
      </w:r>
      <w:r w:rsidR="00704C1E">
        <w:t xml:space="preserve">(API Level 30) </w:t>
      </w:r>
      <w:r>
        <w:t>[</w:t>
      </w:r>
      <w:r>
        <w:fldChar w:fldCharType="begin"/>
      </w:r>
      <w:r>
        <w:instrText xml:space="preserve"> REF _Ref92689538 \r \h </w:instrText>
      </w:r>
      <w:r>
        <w:fldChar w:fldCharType="separate"/>
      </w:r>
      <w:r>
        <w:t>1</w:t>
      </w:r>
      <w:r>
        <w:fldChar w:fldCharType="end"/>
      </w:r>
      <w:r w:rsidR="0029113A">
        <w:t xml:space="preserve">, </w:t>
      </w:r>
      <w:r w:rsidR="0029113A">
        <w:fldChar w:fldCharType="begin"/>
      </w:r>
      <w:r w:rsidR="0029113A">
        <w:instrText xml:space="preserve"> REF _Ref92900964 \r \h </w:instrText>
      </w:r>
      <w:r w:rsidR="0029113A">
        <w:fldChar w:fldCharType="separate"/>
      </w:r>
      <w:r w:rsidR="0029113A">
        <w:t>3</w:t>
      </w:r>
      <w:r w:rsidR="0029113A">
        <w:fldChar w:fldCharType="end"/>
      </w:r>
      <w:r>
        <w:t xml:space="preserve">]. This document </w:t>
      </w:r>
      <w:r w:rsidR="00C45ED0">
        <w:t>explains</w:t>
      </w:r>
      <w:r>
        <w:t xml:space="preserve"> how </w:t>
      </w:r>
      <w:r w:rsidR="00C45ED0">
        <w:t xml:space="preserve">the code </w:t>
      </w:r>
      <w:r>
        <w:t>implement</w:t>
      </w:r>
      <w:r w:rsidR="00C45ED0">
        <w:t>s</w:t>
      </w:r>
      <w:r>
        <w:t xml:space="preserve"> </w:t>
      </w:r>
      <w:r w:rsidR="00C45ED0">
        <w:t xml:space="preserve">scoped storage </w:t>
      </w:r>
      <w:r>
        <w:t xml:space="preserve">for the </w:t>
      </w:r>
      <w:proofErr w:type="spellStart"/>
      <w:r>
        <w:t>AccelPlot</w:t>
      </w:r>
      <w:proofErr w:type="spellEnd"/>
      <w:r>
        <w:t xml:space="preserve"> application. </w:t>
      </w:r>
    </w:p>
    <w:p w14:paraId="1028E0B4" w14:textId="6000F3EC" w:rsidR="0067511E" w:rsidRDefault="0067511E" w:rsidP="0067511E">
      <w:pPr>
        <w:pStyle w:val="Heading1"/>
      </w:pPr>
      <w:r>
        <w:t>Discussion</w:t>
      </w:r>
    </w:p>
    <w:p w14:paraId="1F9A9D39" w14:textId="36E4968A" w:rsidR="008C1030" w:rsidRDefault="00C45ED0" w:rsidP="008C1030">
      <w:r>
        <w:t>Android product man</w:t>
      </w:r>
      <w:r w:rsidR="00D46644">
        <w:t>a</w:t>
      </w:r>
      <w:r>
        <w:t>gers d</w:t>
      </w:r>
      <w:r w:rsidR="0029113A">
        <w:t>iscovered most apps don’t need broad access</w:t>
      </w:r>
      <w:r w:rsidR="00D46644">
        <w:t>. Broad access</w:t>
      </w:r>
      <w:r w:rsidR="0029113A">
        <w:t xml:space="preserve"> left behind files that filled up </w:t>
      </w:r>
      <w:r w:rsidR="00D46644">
        <w:t xml:space="preserve">the </w:t>
      </w:r>
      <w:r w:rsidR="0029113A">
        <w:t xml:space="preserve">drive. </w:t>
      </w:r>
      <w:r w:rsidR="00D46644">
        <w:t>For this reason, they introduced s</w:t>
      </w:r>
      <w:r w:rsidR="0029113A">
        <w:t>cope</w:t>
      </w:r>
      <w:r w:rsidR="00D46644">
        <w:t xml:space="preserve">d </w:t>
      </w:r>
      <w:r w:rsidR="0029113A">
        <w:t>storage in Android 10</w:t>
      </w:r>
      <w:r w:rsidR="00704C1E">
        <w:t xml:space="preserve"> (API Level 29)</w:t>
      </w:r>
      <w:r w:rsidR="0029113A">
        <w:t>.</w:t>
      </w:r>
    </w:p>
    <w:p w14:paraId="15C54A0F" w14:textId="647E3E7A" w:rsidR="0029113A" w:rsidRDefault="0029113A" w:rsidP="008C1030">
      <w:r>
        <w:t>Principles:</w:t>
      </w:r>
    </w:p>
    <w:p w14:paraId="5A2FC275" w14:textId="613415F1" w:rsidR="0029113A" w:rsidRDefault="0029113A" w:rsidP="0029113A">
      <w:pPr>
        <w:pStyle w:val="ListParagraph"/>
        <w:numPr>
          <w:ilvl w:val="0"/>
          <w:numId w:val="2"/>
        </w:numPr>
      </w:pPr>
      <w:r>
        <w:t>Better attribution. Helps remove content</w:t>
      </w:r>
    </w:p>
    <w:p w14:paraId="263AAF2B" w14:textId="3759EADA" w:rsidR="0029113A" w:rsidRDefault="0029113A" w:rsidP="0029113A">
      <w:pPr>
        <w:pStyle w:val="ListParagraph"/>
        <w:numPr>
          <w:ilvl w:val="0"/>
          <w:numId w:val="2"/>
        </w:numPr>
      </w:pPr>
      <w:r>
        <w:t>Protecting app data. Internal app directories</w:t>
      </w:r>
      <w:r w:rsidR="00D46644">
        <w:t xml:space="preserve"> are</w:t>
      </w:r>
      <w:r>
        <w:t xml:space="preserve"> private. SD directories need to be protected from other apps. </w:t>
      </w:r>
    </w:p>
    <w:p w14:paraId="34887E56" w14:textId="049071F9" w:rsidR="0029113A" w:rsidRDefault="0029113A" w:rsidP="0029113A">
      <w:pPr>
        <w:pStyle w:val="ListParagraph"/>
        <w:numPr>
          <w:ilvl w:val="0"/>
          <w:numId w:val="2"/>
        </w:numPr>
      </w:pPr>
      <w:r>
        <w:t>Protecting user data.</w:t>
      </w:r>
    </w:p>
    <w:p w14:paraId="34711189" w14:textId="68E61DCB" w:rsidR="0029113A" w:rsidRDefault="0029113A" w:rsidP="0029113A">
      <w:pPr>
        <w:pStyle w:val="ListParagraph"/>
        <w:numPr>
          <w:ilvl w:val="0"/>
          <w:numId w:val="2"/>
        </w:numPr>
      </w:pPr>
      <w:r>
        <w:t>Unrestricted access to your own app storage. You can write to your own directory.</w:t>
      </w:r>
    </w:p>
    <w:p w14:paraId="2071AB98" w14:textId="43D09D84" w:rsidR="00B5791B" w:rsidRDefault="00EC1C5E" w:rsidP="00EC1C5E">
      <w:r>
        <w:t>An app always ha</w:t>
      </w:r>
      <w:r w:rsidR="00C21039">
        <w:t>s</w:t>
      </w:r>
      <w:r>
        <w:t xml:space="preserve"> unrestricted access to their own storage, both external and internal [</w:t>
      </w:r>
      <w:r>
        <w:fldChar w:fldCharType="begin"/>
      </w:r>
      <w:r>
        <w:instrText xml:space="preserve"> REF _Ref93219234 \r \h </w:instrText>
      </w:r>
      <w:r>
        <w:fldChar w:fldCharType="separate"/>
      </w:r>
      <w:r>
        <w:t>4</w:t>
      </w:r>
      <w:r>
        <w:fldChar w:fldCharType="end"/>
      </w:r>
      <w:r w:rsidR="00927E37">
        <w:t xml:space="preserve">, </w:t>
      </w:r>
      <w:r w:rsidR="00927E37">
        <w:fldChar w:fldCharType="begin"/>
      </w:r>
      <w:r w:rsidR="00927E37">
        <w:instrText xml:space="preserve"> REF _Ref93219833 \r \h </w:instrText>
      </w:r>
      <w:r w:rsidR="00927E37">
        <w:fldChar w:fldCharType="separate"/>
      </w:r>
      <w:r w:rsidR="00927E37">
        <w:t>5</w:t>
      </w:r>
      <w:r w:rsidR="00927E37">
        <w:fldChar w:fldCharType="end"/>
      </w:r>
      <w:r>
        <w:t>].</w:t>
      </w:r>
    </w:p>
    <w:p w14:paraId="3BAB8FDE" w14:textId="3537ACBE" w:rsidR="00704C1E" w:rsidRDefault="00704C1E" w:rsidP="00704C1E">
      <w:proofErr w:type="spellStart"/>
      <w:r>
        <w:t>requestLegacyExternalStorage</w:t>
      </w:r>
      <w:proofErr w:type="spellEnd"/>
      <w:r>
        <w:t xml:space="preserve"> lets users opt out since scoped storage did not initially satisfy all of the use cases</w:t>
      </w:r>
    </w:p>
    <w:p w14:paraId="33EABC0E" w14:textId="4F3D466B" w:rsidR="00B5791B" w:rsidRDefault="00B5791B" w:rsidP="00704C1E"/>
    <w:p w14:paraId="7CC34ED5" w14:textId="7A700AC4" w:rsidR="00B5791B" w:rsidRDefault="00B5791B" w:rsidP="00704C1E">
      <w:r>
        <w:t>For apps that need access to the entire file system MANAGE_EXTERNAL_STORAGE was introduced. Must be manually reviewed to get whitelisted by Google.</w:t>
      </w:r>
    </w:p>
    <w:p w14:paraId="1AF33F2D" w14:textId="76736C00" w:rsidR="006B6196" w:rsidRDefault="006B6196" w:rsidP="006B6196">
      <w:pPr>
        <w:pStyle w:val="Heading1"/>
      </w:pPr>
      <w:r>
        <w:t>Methodology</w:t>
      </w:r>
    </w:p>
    <w:p w14:paraId="4503202E" w14:textId="16A0D728" w:rsidR="006B6196" w:rsidRPr="006B6196" w:rsidRDefault="006B6196" w:rsidP="006B6196">
      <w:r>
        <w:t>From [</w:t>
      </w:r>
      <w:r>
        <w:fldChar w:fldCharType="begin"/>
      </w:r>
      <w:r>
        <w:instrText xml:space="preserve"> REF _Ref93283139 \r \h </w:instrText>
      </w:r>
      <w:r>
        <w:fldChar w:fldCharType="separate"/>
      </w:r>
      <w:r>
        <w:t>6</w:t>
      </w:r>
      <w:r>
        <w:fldChar w:fldCharType="end"/>
      </w:r>
      <w:r>
        <w:t>], need to build this section out.</w:t>
      </w:r>
    </w:p>
    <w:p w14:paraId="0273B09B" w14:textId="77777777" w:rsidR="00C21039" w:rsidRDefault="00C2103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236BC8" w14:textId="3027D06D" w:rsidR="0067511E" w:rsidRDefault="0067511E" w:rsidP="0067511E">
      <w:pPr>
        <w:pStyle w:val="Heading1"/>
      </w:pPr>
      <w:r>
        <w:lastRenderedPageBreak/>
        <w:t>References</w:t>
      </w:r>
    </w:p>
    <w:p w14:paraId="1BDAC3E0" w14:textId="465DC463" w:rsidR="0067511E" w:rsidRDefault="00D46644" w:rsidP="0067511E">
      <w:pPr>
        <w:pStyle w:val="ListParagraph"/>
        <w:numPr>
          <w:ilvl w:val="0"/>
          <w:numId w:val="1"/>
        </w:numPr>
      </w:pPr>
      <w:hyperlink r:id="rId6" w:history="1">
        <w:bookmarkStart w:id="0" w:name="_Ref92689538"/>
        <w:r w:rsidR="0067511E" w:rsidRPr="00EB2427">
          <w:rPr>
            <w:rStyle w:val="Hyperlink"/>
          </w:rPr>
          <w:t>https://developer.android.com/about/versions/11/privacy/storage</w:t>
        </w:r>
        <w:bookmarkEnd w:id="0"/>
      </w:hyperlink>
      <w:r w:rsidR="0067511E">
        <w:t xml:space="preserve"> </w:t>
      </w:r>
    </w:p>
    <w:p w14:paraId="1643EF32" w14:textId="1AA1FBD5" w:rsidR="0067511E" w:rsidRDefault="00D46644" w:rsidP="0067511E">
      <w:pPr>
        <w:pStyle w:val="ListParagraph"/>
        <w:numPr>
          <w:ilvl w:val="0"/>
          <w:numId w:val="1"/>
        </w:numPr>
      </w:pPr>
      <w:hyperlink r:id="rId7" w:history="1">
        <w:r w:rsidR="0067511E" w:rsidRPr="00EB2427">
          <w:rPr>
            <w:rStyle w:val="Hyperlink"/>
          </w:rPr>
          <w:t>https://stackoverflow.com/questions/64221188/write-external-storage-when-targeting-android-10</w:t>
        </w:r>
      </w:hyperlink>
      <w:r w:rsidR="0067511E">
        <w:t xml:space="preserve"> </w:t>
      </w:r>
    </w:p>
    <w:p w14:paraId="5346D3C6" w14:textId="47C34645" w:rsidR="0029113A" w:rsidRDefault="0029113A" w:rsidP="0067511E">
      <w:pPr>
        <w:pStyle w:val="ListParagraph"/>
        <w:numPr>
          <w:ilvl w:val="0"/>
          <w:numId w:val="1"/>
        </w:numPr>
      </w:pPr>
      <w:bookmarkStart w:id="1" w:name="_Ref92900964"/>
      <w:r>
        <w:t>“Preparing for scoped storage (Android Dev Summit ’19).</w:t>
      </w:r>
      <w:r w:rsidR="00DC666D">
        <w:t>”</w:t>
      </w:r>
      <w:r>
        <w:t xml:space="preserve"> Oct 24, 2019. </w:t>
      </w:r>
      <w:hyperlink r:id="rId8" w:history="1">
        <w:r w:rsidRPr="002C329B">
          <w:rPr>
            <w:rStyle w:val="Hyperlink"/>
          </w:rPr>
          <w:t>https://www.youtube.com/watch?v=UnJ3amzJM94</w:t>
        </w:r>
      </w:hyperlink>
      <w:r>
        <w:t>.</w:t>
      </w:r>
      <w:bookmarkEnd w:id="1"/>
    </w:p>
    <w:p w14:paraId="129033A7" w14:textId="58346D66" w:rsidR="00DC666D" w:rsidRDefault="00DC666D" w:rsidP="0067511E">
      <w:pPr>
        <w:pStyle w:val="ListParagraph"/>
        <w:numPr>
          <w:ilvl w:val="0"/>
          <w:numId w:val="1"/>
        </w:numPr>
      </w:pPr>
      <w:bookmarkStart w:id="2" w:name="_Ref93219234"/>
      <w:r>
        <w:t>“</w:t>
      </w:r>
      <w:r w:rsidRPr="00DC666D">
        <w:t>Storage access with Android 11</w:t>
      </w:r>
      <w:r>
        <w:t xml:space="preserve">.” Jun 10, 2020. </w:t>
      </w:r>
      <w:hyperlink r:id="rId9" w:history="1">
        <w:r w:rsidRPr="002C329B">
          <w:rPr>
            <w:rStyle w:val="Hyperlink"/>
          </w:rPr>
          <w:t>https://www.youtube.com/watch?v=RjyYCUW-9tY</w:t>
        </w:r>
      </w:hyperlink>
      <w:r>
        <w:t>.</w:t>
      </w:r>
      <w:bookmarkEnd w:id="2"/>
      <w:r>
        <w:t xml:space="preserve"> </w:t>
      </w:r>
    </w:p>
    <w:p w14:paraId="6E55B54C" w14:textId="1F52AFD1" w:rsidR="00927E37" w:rsidRDefault="00927E37" w:rsidP="00927E37">
      <w:pPr>
        <w:pStyle w:val="ListParagraph"/>
      </w:pPr>
      <w:r>
        <w:t>Explains the rationale behind some of the odd behaviors between Android 10 and 11</w:t>
      </w:r>
    </w:p>
    <w:p w14:paraId="422F9AA6" w14:textId="374CB536" w:rsidR="00927E37" w:rsidRDefault="00927E37" w:rsidP="00927E37">
      <w:pPr>
        <w:pStyle w:val="ListParagraph"/>
      </w:pPr>
    </w:p>
    <w:p w14:paraId="14D0A978" w14:textId="102AEFAB" w:rsidR="00927E37" w:rsidRDefault="00927E37" w:rsidP="00927E37">
      <w:pPr>
        <w:pStyle w:val="ListParagraph"/>
        <w:numPr>
          <w:ilvl w:val="0"/>
          <w:numId w:val="1"/>
        </w:numPr>
      </w:pPr>
      <w:bookmarkStart w:id="3" w:name="_Ref93219833"/>
      <w:r>
        <w:t>“</w:t>
      </w:r>
      <w:r w:rsidRPr="00927E37">
        <w:t>Scoped Storage in Android in a Nutshell</w:t>
      </w:r>
      <w:r>
        <w:t xml:space="preserve">.”  Dec 17, 2020. </w:t>
      </w:r>
      <w:hyperlink r:id="rId10" w:history="1">
        <w:r w:rsidRPr="003E2603">
          <w:rPr>
            <w:rStyle w:val="Hyperlink"/>
          </w:rPr>
          <w:t>https://www.youtube.com/watch?v=TkOzcyzH1hU</w:t>
        </w:r>
      </w:hyperlink>
      <w:r>
        <w:t>.</w:t>
      </w:r>
      <w:bookmarkEnd w:id="3"/>
      <w:r>
        <w:t xml:space="preserve"> </w:t>
      </w:r>
    </w:p>
    <w:p w14:paraId="5A393C06" w14:textId="43A5AF98" w:rsidR="00927E37" w:rsidRDefault="00927E37" w:rsidP="00927E37">
      <w:pPr>
        <w:pStyle w:val="ListParagraph"/>
      </w:pPr>
      <w:r>
        <w:t>Good visualization of storage model in Android. Confirms thoughts about private app storage.</w:t>
      </w:r>
    </w:p>
    <w:p w14:paraId="464E4092" w14:textId="430FFF86" w:rsidR="006803A1" w:rsidRDefault="006803A1" w:rsidP="00927E37">
      <w:pPr>
        <w:pStyle w:val="ListParagraph"/>
      </w:pPr>
    </w:p>
    <w:p w14:paraId="57CA9364" w14:textId="536AB933" w:rsidR="006803A1" w:rsidRDefault="006803A1" w:rsidP="006803A1">
      <w:pPr>
        <w:pStyle w:val="ListParagraph"/>
        <w:numPr>
          <w:ilvl w:val="0"/>
          <w:numId w:val="1"/>
        </w:numPr>
      </w:pPr>
      <w:bookmarkStart w:id="4" w:name="_Ref93283139"/>
      <w:r>
        <w:t xml:space="preserve">“Writing to Files in Internal </w:t>
      </w:r>
      <w:proofErr w:type="gramStart"/>
      <w:r>
        <w:t>Storage  Android</w:t>
      </w:r>
      <w:proofErr w:type="gramEnd"/>
      <w:r>
        <w:t xml:space="preserve">.” May 21, 2021. </w:t>
      </w:r>
      <w:hyperlink r:id="rId11" w:history="1">
        <w:r w:rsidRPr="003E2603">
          <w:rPr>
            <w:rStyle w:val="Hyperlink"/>
          </w:rPr>
          <w:t>https://www.youtube.com/watch?v=wc4p6sYR3B4</w:t>
        </w:r>
      </w:hyperlink>
      <w:r>
        <w:t>.</w:t>
      </w:r>
      <w:bookmarkEnd w:id="4"/>
    </w:p>
    <w:p w14:paraId="404FC2F4" w14:textId="2DE7AD5E" w:rsidR="006E2A74" w:rsidRDefault="006E2A74" w:rsidP="006E2A74">
      <w:pPr>
        <w:pStyle w:val="ListParagraph"/>
      </w:pPr>
      <w:r>
        <w:t>A simple how-to video writing a text message to an external file.</w:t>
      </w:r>
    </w:p>
    <w:p w14:paraId="5A041CBB" w14:textId="77777777" w:rsidR="00927E37" w:rsidRDefault="00927E37" w:rsidP="00927E37">
      <w:pPr>
        <w:pStyle w:val="ListParagraph"/>
      </w:pPr>
    </w:p>
    <w:sectPr w:rsidR="00927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6160"/>
    <w:multiLevelType w:val="hybridMultilevel"/>
    <w:tmpl w:val="8E444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0B540B"/>
    <w:multiLevelType w:val="hybridMultilevel"/>
    <w:tmpl w:val="085CEC10"/>
    <w:lvl w:ilvl="0" w:tplc="3D9854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DAxM7QwMDExtDRW0lEKTi0uzszPAykwqgUAR9BzyywAAAA="/>
  </w:docVars>
  <w:rsids>
    <w:rsidRoot w:val="00561B0B"/>
    <w:rsid w:val="0029113A"/>
    <w:rsid w:val="00561B0B"/>
    <w:rsid w:val="00644A8F"/>
    <w:rsid w:val="0067511E"/>
    <w:rsid w:val="006803A1"/>
    <w:rsid w:val="006B6196"/>
    <w:rsid w:val="006E2A74"/>
    <w:rsid w:val="00704C1E"/>
    <w:rsid w:val="008C1030"/>
    <w:rsid w:val="00927E37"/>
    <w:rsid w:val="00B5791B"/>
    <w:rsid w:val="00C21039"/>
    <w:rsid w:val="00C45ED0"/>
    <w:rsid w:val="00D46644"/>
    <w:rsid w:val="00DC666D"/>
    <w:rsid w:val="00EC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02B51"/>
  <w15:chartTrackingRefBased/>
  <w15:docId w15:val="{5758C7E6-18E4-4A6A-BBD9-66729A9D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61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51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1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751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C666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2103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B61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4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UnJ3amzJM9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stackoverflow.com/questions/64221188/write-external-storage-when-targeting-android-10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about/versions/11/privacy/storage" TargetMode="External"/><Relationship Id="rId11" Type="http://schemas.openxmlformats.org/officeDocument/2006/relationships/hyperlink" Target="https://www.youtube.com/watch?v=wc4p6sYR3B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TkOzcyzH1h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RjyYCUW-9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4A3E7-FDDF-4AF6-A133-0E4158B68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4</TotalTime>
  <Pages>1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ward</dc:creator>
  <cp:keywords/>
  <dc:description/>
  <cp:lastModifiedBy>Brian Howard</cp:lastModifiedBy>
  <cp:revision>13</cp:revision>
  <dcterms:created xsi:type="dcterms:W3CDTF">2022-01-10T14:43:00Z</dcterms:created>
  <dcterms:modified xsi:type="dcterms:W3CDTF">2022-01-24T14:17:00Z</dcterms:modified>
</cp:coreProperties>
</file>